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rry fru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r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ru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6 hancock street brooklyn 112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rryfru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180755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oroth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ess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